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671377" w14:textId="77777777" w:rsidR="008E5510" w:rsidRPr="00B81E37" w:rsidRDefault="008E5510" w:rsidP="008E5510">
      <w:pPr>
        <w:jc w:val="center"/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Informed Consent Letter</w:t>
      </w:r>
    </w:p>
    <w:p w14:paraId="66627639" w14:textId="77777777" w:rsidR="008E5510" w:rsidRPr="00A27F0C" w:rsidRDefault="008E5510">
      <w:pPr>
        <w:rPr>
          <w:sz w:val="24"/>
          <w:szCs w:val="24"/>
        </w:rPr>
      </w:pPr>
    </w:p>
    <w:p w14:paraId="6A5E592C" w14:textId="77777777" w:rsidR="00F74EE9" w:rsidRPr="00A27F0C" w:rsidRDefault="008E5510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Title:</w:t>
      </w:r>
      <w:r w:rsidRPr="00A27F0C">
        <w:rPr>
          <w:sz w:val="24"/>
          <w:szCs w:val="24"/>
        </w:rPr>
        <w:t xml:space="preserve"> Beyond good teaching practices: Examining learners’ views of language teacher leadership</w:t>
      </w:r>
    </w:p>
    <w:p w14:paraId="408FDF7A" w14:textId="77777777" w:rsidR="00A76796" w:rsidRPr="00A27F0C" w:rsidRDefault="00A76796">
      <w:pPr>
        <w:rPr>
          <w:sz w:val="24"/>
          <w:szCs w:val="24"/>
        </w:rPr>
      </w:pPr>
    </w:p>
    <w:p w14:paraId="6A7D13C6" w14:textId="77777777" w:rsidR="008E5510" w:rsidRPr="00A27F0C" w:rsidRDefault="008E5510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Principle researcher</w:t>
      </w:r>
      <w:r w:rsidR="00A76796" w:rsidRPr="00B81E37">
        <w:rPr>
          <w:b/>
          <w:sz w:val="24"/>
          <w:szCs w:val="24"/>
        </w:rPr>
        <w:t>:</w:t>
      </w:r>
      <w:r w:rsidR="00A76796" w:rsidRPr="00A27F0C">
        <w:rPr>
          <w:sz w:val="24"/>
          <w:szCs w:val="24"/>
        </w:rPr>
        <w:t xml:space="preserve"> George E.K. Whitehead</w:t>
      </w:r>
    </w:p>
    <w:p w14:paraId="5B6C8592" w14:textId="77777777" w:rsidR="00A76796" w:rsidRPr="00A27F0C" w:rsidRDefault="00A76796">
      <w:pPr>
        <w:rPr>
          <w:sz w:val="24"/>
          <w:szCs w:val="24"/>
        </w:rPr>
      </w:pPr>
      <w:r w:rsidRPr="00B81E37">
        <w:rPr>
          <w:b/>
          <w:sz w:val="24"/>
          <w:szCs w:val="24"/>
        </w:rPr>
        <w:t>Contact information:</w:t>
      </w:r>
      <w:r w:rsidRPr="00A27F0C">
        <w:rPr>
          <w:sz w:val="24"/>
          <w:szCs w:val="24"/>
        </w:rPr>
        <w:t xml:space="preserve"> </w:t>
      </w:r>
      <w:hyperlink r:id="rId5" w:history="1">
        <w:r w:rsidRPr="00A27F0C">
          <w:rPr>
            <w:rStyle w:val="Hyperlink"/>
            <w:sz w:val="24"/>
            <w:szCs w:val="24"/>
          </w:rPr>
          <w:t>prof.gwhitehead@igse.ac.kr</w:t>
        </w:r>
      </w:hyperlink>
    </w:p>
    <w:p w14:paraId="6D4D086E" w14:textId="77777777" w:rsidR="00A76796" w:rsidRPr="00A27F0C" w:rsidRDefault="00A76796">
      <w:pPr>
        <w:rPr>
          <w:sz w:val="24"/>
          <w:szCs w:val="24"/>
        </w:rPr>
      </w:pPr>
    </w:p>
    <w:p w14:paraId="3F494E5C" w14:textId="77777777" w:rsidR="00A76796" w:rsidRPr="00B81E37" w:rsidRDefault="00A76796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Purpose of the study:</w:t>
      </w:r>
    </w:p>
    <w:p w14:paraId="7A4FF68F" w14:textId="77777777" w:rsidR="00A76796" w:rsidRPr="00A27F0C" w:rsidRDefault="00A76796">
      <w:pPr>
        <w:rPr>
          <w:sz w:val="24"/>
          <w:szCs w:val="24"/>
        </w:rPr>
      </w:pPr>
    </w:p>
    <w:p w14:paraId="68B2D5AA" w14:textId="26915475" w:rsidR="00CD2BAA" w:rsidRPr="00A27F0C" w:rsidRDefault="00FE7E7A" w:rsidP="00CD2BAA">
      <w:pPr>
        <w:contextualSpacing/>
        <w:rPr>
          <w:rFonts w:ascii="Arial" w:hAnsi="Arial" w:cs="Arial"/>
          <w:sz w:val="24"/>
          <w:szCs w:val="24"/>
        </w:rPr>
      </w:pPr>
      <w:r w:rsidRPr="00A27F0C">
        <w:rPr>
          <w:rFonts w:ascii="Arial" w:hAnsi="Arial" w:cs="Arial"/>
          <w:sz w:val="24"/>
          <w:szCs w:val="24"/>
        </w:rPr>
        <w:t xml:space="preserve">In this </w:t>
      </w:r>
      <w:r w:rsidR="00A27F0C" w:rsidRPr="00A27F0C">
        <w:rPr>
          <w:rFonts w:ascii="Arial" w:hAnsi="Arial" w:cs="Arial"/>
          <w:sz w:val="24"/>
          <w:szCs w:val="24"/>
        </w:rPr>
        <w:t>study,</w:t>
      </w:r>
      <w:r w:rsidRPr="00A27F0C">
        <w:rPr>
          <w:rFonts w:ascii="Arial" w:hAnsi="Arial" w:cs="Arial"/>
          <w:sz w:val="24"/>
          <w:szCs w:val="24"/>
        </w:rPr>
        <w:t xml:space="preserve"> I</w:t>
      </w:r>
      <w:r w:rsidR="00CD2BAA" w:rsidRPr="00A27F0C">
        <w:rPr>
          <w:rFonts w:ascii="Arial" w:hAnsi="Arial" w:cs="Arial"/>
          <w:sz w:val="24"/>
          <w:szCs w:val="24"/>
        </w:rPr>
        <w:t xml:space="preserve"> aim to examine how language learners perceive leadership in language teachers. </w:t>
      </w:r>
      <w:r w:rsidRPr="00A27F0C">
        <w:rPr>
          <w:rFonts w:ascii="Arial" w:hAnsi="Arial" w:cs="Arial"/>
          <w:sz w:val="24"/>
          <w:szCs w:val="24"/>
        </w:rPr>
        <w:t>I</w:t>
      </w:r>
      <w:r w:rsidR="00CD2BAA" w:rsidRPr="00A27F0C">
        <w:rPr>
          <w:rFonts w:ascii="Arial" w:hAnsi="Arial" w:cs="Arial"/>
          <w:sz w:val="24"/>
          <w:szCs w:val="24"/>
        </w:rPr>
        <w:t xml:space="preserve"> seek to explore some core features of language teacher leadership from the learners’ viewpoint in order to further understand and clarify the concept of leadership in the field of ELT. </w:t>
      </w:r>
      <w:r w:rsidRPr="00A27F0C">
        <w:rPr>
          <w:rFonts w:ascii="Arial" w:hAnsi="Arial" w:cs="Arial"/>
          <w:sz w:val="24"/>
          <w:szCs w:val="24"/>
        </w:rPr>
        <w:t>I</w:t>
      </w:r>
      <w:r w:rsidR="00CD2BAA" w:rsidRPr="00A27F0C">
        <w:rPr>
          <w:rFonts w:ascii="Arial" w:hAnsi="Arial" w:cs="Arial"/>
          <w:sz w:val="24"/>
          <w:szCs w:val="24"/>
        </w:rPr>
        <w:t xml:space="preserve"> believe that exploring learners’ ideas of language teacher leadership will contribute new insights for the field of </w:t>
      </w:r>
      <w:r w:rsidR="00AB483F" w:rsidRPr="00A27F0C">
        <w:rPr>
          <w:rFonts w:ascii="Arial" w:hAnsi="Arial" w:cs="Arial"/>
          <w:sz w:val="24"/>
          <w:szCs w:val="24"/>
        </w:rPr>
        <w:t>English language education</w:t>
      </w:r>
      <w:r w:rsidR="00192F03" w:rsidRPr="00A27F0C">
        <w:rPr>
          <w:rFonts w:ascii="Arial" w:hAnsi="Arial" w:cs="Arial"/>
          <w:sz w:val="24"/>
          <w:szCs w:val="24"/>
        </w:rPr>
        <w:t xml:space="preserve"> resulting in </w:t>
      </w:r>
      <w:r w:rsidR="00AB483F" w:rsidRPr="00A27F0C">
        <w:rPr>
          <w:rFonts w:ascii="Arial" w:hAnsi="Arial" w:cs="Arial"/>
          <w:sz w:val="24"/>
          <w:szCs w:val="24"/>
        </w:rPr>
        <w:t>the advancement of successful</w:t>
      </w:r>
      <w:r w:rsidR="00192F03" w:rsidRPr="00A27F0C">
        <w:rPr>
          <w:rFonts w:ascii="Arial" w:hAnsi="Arial" w:cs="Arial"/>
          <w:sz w:val="24"/>
          <w:szCs w:val="24"/>
        </w:rPr>
        <w:t xml:space="preserve"> learning and teaching</w:t>
      </w:r>
      <w:r w:rsidR="00AB483F" w:rsidRPr="00A27F0C">
        <w:rPr>
          <w:rFonts w:ascii="Arial" w:hAnsi="Arial" w:cs="Arial"/>
          <w:sz w:val="24"/>
          <w:szCs w:val="24"/>
        </w:rPr>
        <w:t xml:space="preserve"> practices</w:t>
      </w:r>
      <w:r w:rsidR="00CD2BAA" w:rsidRPr="00A27F0C">
        <w:rPr>
          <w:rFonts w:ascii="Arial" w:hAnsi="Arial" w:cs="Arial"/>
          <w:sz w:val="24"/>
          <w:szCs w:val="24"/>
        </w:rPr>
        <w:t xml:space="preserve">. </w:t>
      </w:r>
    </w:p>
    <w:p w14:paraId="2FBBD591" w14:textId="77777777" w:rsidR="00CD2BAA" w:rsidRPr="00B81E37" w:rsidRDefault="00CD2BAA">
      <w:pPr>
        <w:rPr>
          <w:b/>
          <w:sz w:val="24"/>
          <w:szCs w:val="24"/>
        </w:rPr>
      </w:pPr>
    </w:p>
    <w:p w14:paraId="53FCEA59" w14:textId="77777777" w:rsidR="00CD2BAA" w:rsidRPr="00B81E37" w:rsidRDefault="00CD2BAA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 xml:space="preserve">Procedures: </w:t>
      </w:r>
    </w:p>
    <w:p w14:paraId="28B74DE5" w14:textId="77777777" w:rsidR="00A76796" w:rsidRPr="00A27F0C" w:rsidRDefault="00685FD2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You will participate in a single session semi-structured interview which will last approximately 30 minutes. </w:t>
      </w:r>
    </w:p>
    <w:p w14:paraId="1B3423CF" w14:textId="77777777" w:rsidR="00F74D6E" w:rsidRPr="00A27F0C" w:rsidRDefault="00F74D6E">
      <w:pPr>
        <w:rPr>
          <w:sz w:val="24"/>
          <w:szCs w:val="24"/>
        </w:rPr>
      </w:pPr>
    </w:p>
    <w:p w14:paraId="3A4E78F7" w14:textId="2C49DEBA" w:rsidR="00F74D6E" w:rsidRPr="00B81E37" w:rsidRDefault="009B5FE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nonymity &amp; </w:t>
      </w:r>
      <w:bookmarkStart w:id="0" w:name="_GoBack"/>
      <w:bookmarkEnd w:id="0"/>
      <w:r w:rsidR="00F74D6E" w:rsidRPr="00B81E37">
        <w:rPr>
          <w:b/>
          <w:sz w:val="24"/>
          <w:szCs w:val="24"/>
        </w:rPr>
        <w:t>Confidentiality:</w:t>
      </w:r>
    </w:p>
    <w:p w14:paraId="6F83817B" w14:textId="77777777" w:rsidR="00F74D6E" w:rsidRPr="00A27F0C" w:rsidRDefault="00F74D6E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All the information you provide will be strictly confidential, and your name will not appear in any of the documents that result from this study. </w:t>
      </w:r>
    </w:p>
    <w:p w14:paraId="230B3F26" w14:textId="77777777" w:rsidR="00F74D6E" w:rsidRPr="00B81E37" w:rsidRDefault="00F74D6E" w:rsidP="00F74D6E">
      <w:pPr>
        <w:rPr>
          <w:b/>
          <w:sz w:val="24"/>
          <w:szCs w:val="24"/>
        </w:rPr>
      </w:pPr>
    </w:p>
    <w:p w14:paraId="01826B33" w14:textId="77777777" w:rsidR="00F74D6E" w:rsidRPr="00B81E37" w:rsidRDefault="00F74D6E" w:rsidP="00F74D6E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Voluntary participation:</w:t>
      </w:r>
    </w:p>
    <w:p w14:paraId="03574791" w14:textId="77777777" w:rsidR="00F74D6E" w:rsidRPr="00A27F0C" w:rsidRDefault="00FE3F02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Your participation in this project is 100% voluntary. You may refuse to participate or may discontinue your participation at any time. </w:t>
      </w:r>
    </w:p>
    <w:p w14:paraId="46613675" w14:textId="77777777" w:rsidR="00FE3F02" w:rsidRPr="00A27F0C" w:rsidRDefault="00FE3F02" w:rsidP="00F74D6E">
      <w:pPr>
        <w:rPr>
          <w:sz w:val="24"/>
          <w:szCs w:val="24"/>
        </w:rPr>
      </w:pPr>
    </w:p>
    <w:p w14:paraId="42D8AE1C" w14:textId="77777777" w:rsidR="00A27F0C" w:rsidRDefault="00A27F0C" w:rsidP="00F74D6E">
      <w:pPr>
        <w:rPr>
          <w:sz w:val="24"/>
          <w:szCs w:val="24"/>
        </w:rPr>
      </w:pPr>
    </w:p>
    <w:p w14:paraId="65F02387" w14:textId="77777777" w:rsidR="00A27F0C" w:rsidRDefault="00A27F0C" w:rsidP="00F74D6E">
      <w:pPr>
        <w:rPr>
          <w:sz w:val="24"/>
          <w:szCs w:val="24"/>
        </w:rPr>
      </w:pPr>
    </w:p>
    <w:p w14:paraId="1A72EEFF" w14:textId="35465323" w:rsidR="00FE3F02" w:rsidRPr="00B81E37" w:rsidRDefault="00AB11F2" w:rsidP="00F74D6E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Further information about the study</w:t>
      </w:r>
      <w:r w:rsidR="00FE3F02" w:rsidRPr="00B81E37">
        <w:rPr>
          <w:b/>
          <w:sz w:val="24"/>
          <w:szCs w:val="24"/>
        </w:rPr>
        <w:t>:</w:t>
      </w:r>
    </w:p>
    <w:p w14:paraId="4647619C" w14:textId="77777777" w:rsidR="003744A4" w:rsidRPr="00A27F0C" w:rsidRDefault="00FE3F02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You will have the opportunity to ask, and to have answered, all your questions about this research by e-mailing or calling the principal </w:t>
      </w:r>
      <w:r w:rsidR="003744A4" w:rsidRPr="00A27F0C">
        <w:rPr>
          <w:sz w:val="24"/>
          <w:szCs w:val="24"/>
        </w:rPr>
        <w:t>researcher</w:t>
      </w:r>
      <w:r w:rsidRPr="00A27F0C">
        <w:rPr>
          <w:sz w:val="24"/>
          <w:szCs w:val="24"/>
        </w:rPr>
        <w:t>, whose contact information is listed at the top of this letter. All inquiries are confidential.</w:t>
      </w:r>
    </w:p>
    <w:p w14:paraId="119A35B4" w14:textId="77777777" w:rsidR="00CC24FC" w:rsidRDefault="00CC24FC" w:rsidP="003744A4">
      <w:pPr>
        <w:rPr>
          <w:sz w:val="24"/>
          <w:szCs w:val="24"/>
        </w:rPr>
      </w:pPr>
    </w:p>
    <w:p w14:paraId="19F7B276" w14:textId="04C1FFC0" w:rsidR="003744A4" w:rsidRPr="00B81E37" w:rsidRDefault="00AB11F2" w:rsidP="003744A4">
      <w:pPr>
        <w:rPr>
          <w:b/>
          <w:sz w:val="24"/>
          <w:szCs w:val="24"/>
        </w:rPr>
      </w:pPr>
      <w:r w:rsidRPr="00B81E37">
        <w:rPr>
          <w:b/>
          <w:sz w:val="24"/>
          <w:szCs w:val="24"/>
        </w:rPr>
        <w:t>Pa</w:t>
      </w:r>
      <w:r w:rsidR="003744A4" w:rsidRPr="00B81E37">
        <w:rPr>
          <w:b/>
          <w:sz w:val="24"/>
          <w:szCs w:val="24"/>
        </w:rPr>
        <w:t>rticipant’s agreement statement:</w:t>
      </w:r>
    </w:p>
    <w:p w14:paraId="4E860839" w14:textId="77777777" w:rsidR="003744A4" w:rsidRPr="00A27F0C" w:rsidRDefault="003744A4" w:rsidP="003744A4">
      <w:pPr>
        <w:rPr>
          <w:sz w:val="24"/>
          <w:szCs w:val="24"/>
        </w:rPr>
      </w:pPr>
      <w:r w:rsidRPr="00A27F0C">
        <w:rPr>
          <w:sz w:val="24"/>
          <w:szCs w:val="24"/>
        </w:rPr>
        <w:t>By signing below, you agree to take part in this project.</w:t>
      </w:r>
    </w:p>
    <w:p w14:paraId="06F644C2" w14:textId="77777777" w:rsidR="003744A4" w:rsidRPr="00A27F0C" w:rsidRDefault="003744A4" w:rsidP="00F74D6E">
      <w:pPr>
        <w:rPr>
          <w:sz w:val="24"/>
          <w:szCs w:val="24"/>
        </w:rPr>
      </w:pPr>
    </w:p>
    <w:p w14:paraId="30B875FB" w14:textId="77777777" w:rsidR="003744A4" w:rsidRPr="00A27F0C" w:rsidRDefault="003744A4" w:rsidP="00F74D6E">
      <w:pPr>
        <w:rPr>
          <w:sz w:val="24"/>
          <w:szCs w:val="24"/>
        </w:rPr>
      </w:pPr>
    </w:p>
    <w:p w14:paraId="2F92FE2B" w14:textId="646EB83F" w:rsidR="003744A4" w:rsidRPr="00B81E37" w:rsidRDefault="00B81E37" w:rsidP="00F74D6E">
      <w:pPr>
        <w:rPr>
          <w:b/>
          <w:sz w:val="24"/>
          <w:szCs w:val="24"/>
        </w:rPr>
      </w:pPr>
      <w:r>
        <w:rPr>
          <w:b/>
          <w:sz w:val="24"/>
          <w:szCs w:val="24"/>
        </w:rPr>
        <w:t>*</w:t>
      </w:r>
      <w:r w:rsidR="003744A4" w:rsidRPr="00B81E37">
        <w:rPr>
          <w:b/>
          <w:sz w:val="24"/>
          <w:szCs w:val="24"/>
        </w:rPr>
        <w:t>I have read the information provided above. I voluntarily agree to participate in this study.</w:t>
      </w:r>
    </w:p>
    <w:p w14:paraId="352D853F" w14:textId="77777777" w:rsidR="003744A4" w:rsidRPr="00A27F0C" w:rsidRDefault="003744A4" w:rsidP="00F74D6E">
      <w:pPr>
        <w:rPr>
          <w:sz w:val="24"/>
          <w:szCs w:val="24"/>
        </w:rPr>
      </w:pPr>
    </w:p>
    <w:p w14:paraId="2E5DA29F" w14:textId="77777777" w:rsidR="003744A4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___________________________ </w:t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  <w:t xml:space="preserve">___________________________ </w:t>
      </w:r>
    </w:p>
    <w:p w14:paraId="59347458" w14:textId="77777777" w:rsidR="003744A4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>Name</w:t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</w:r>
      <w:r w:rsidRPr="00A27F0C">
        <w:rPr>
          <w:sz w:val="24"/>
          <w:szCs w:val="24"/>
        </w:rPr>
        <w:tab/>
        <w:t>Date</w:t>
      </w:r>
    </w:p>
    <w:p w14:paraId="4C6031DA" w14:textId="77777777" w:rsidR="003744A4" w:rsidRPr="00A27F0C" w:rsidRDefault="003744A4" w:rsidP="00F74D6E">
      <w:pPr>
        <w:rPr>
          <w:sz w:val="24"/>
          <w:szCs w:val="24"/>
        </w:rPr>
      </w:pPr>
    </w:p>
    <w:p w14:paraId="216568E4" w14:textId="77777777" w:rsidR="003744A4" w:rsidRPr="00A27F0C" w:rsidRDefault="003744A4" w:rsidP="00F74D6E">
      <w:pPr>
        <w:rPr>
          <w:sz w:val="24"/>
          <w:szCs w:val="24"/>
        </w:rPr>
      </w:pPr>
    </w:p>
    <w:p w14:paraId="4A75AD7F" w14:textId="77777777" w:rsidR="00FE7E7A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Thank you. </w:t>
      </w:r>
    </w:p>
    <w:p w14:paraId="1F8DC398" w14:textId="77777777" w:rsidR="00FE7E7A" w:rsidRPr="00A27F0C" w:rsidRDefault="003744A4" w:rsidP="00F74D6E">
      <w:pPr>
        <w:rPr>
          <w:sz w:val="24"/>
          <w:szCs w:val="24"/>
        </w:rPr>
      </w:pPr>
      <w:r w:rsidRPr="00A27F0C">
        <w:rPr>
          <w:sz w:val="24"/>
          <w:szCs w:val="24"/>
        </w:rPr>
        <w:t xml:space="preserve">Sincerely, </w:t>
      </w:r>
    </w:p>
    <w:p w14:paraId="1C956B9F" w14:textId="77777777" w:rsidR="00FE7E7A" w:rsidRPr="00A27F0C" w:rsidRDefault="00FE7E7A" w:rsidP="00F74D6E">
      <w:pPr>
        <w:rPr>
          <w:sz w:val="24"/>
          <w:szCs w:val="24"/>
        </w:rPr>
      </w:pPr>
    </w:p>
    <w:p w14:paraId="2B4E7E97" w14:textId="77777777" w:rsidR="003744A4" w:rsidRPr="00A27F0C" w:rsidRDefault="00FE7E7A" w:rsidP="00F74D6E">
      <w:pPr>
        <w:rPr>
          <w:sz w:val="24"/>
          <w:szCs w:val="24"/>
          <w:u w:val="single"/>
        </w:rPr>
      </w:pPr>
      <w:r w:rsidRPr="00A27F0C">
        <w:rPr>
          <w:sz w:val="24"/>
          <w:szCs w:val="24"/>
          <w:u w:val="single"/>
        </w:rPr>
        <w:t>George E.K. Whitehead</w:t>
      </w:r>
    </w:p>
    <w:sectPr w:rsidR="003744A4" w:rsidRPr="00A27F0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1259A"/>
    <w:multiLevelType w:val="hybridMultilevel"/>
    <w:tmpl w:val="A08CA24A"/>
    <w:lvl w:ilvl="0" w:tplc="8D2E9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404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BEE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A8E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69D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EE9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FA56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4CC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A63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7083E62"/>
    <w:multiLevelType w:val="hybridMultilevel"/>
    <w:tmpl w:val="0D946CBA"/>
    <w:lvl w:ilvl="0" w:tplc="9E2C8B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7E3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842D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F2F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B692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F69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BC0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875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7A70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0NDAxtjAzNDWyNDZU0lEKTi0uzszPAykwqgUAyTS04SwAAAA="/>
  </w:docVars>
  <w:rsids>
    <w:rsidRoot w:val="008E5510"/>
    <w:rsid w:val="00192F03"/>
    <w:rsid w:val="003744A4"/>
    <w:rsid w:val="00651AEC"/>
    <w:rsid w:val="00685FD2"/>
    <w:rsid w:val="008E5510"/>
    <w:rsid w:val="009B5FE9"/>
    <w:rsid w:val="00A27F0C"/>
    <w:rsid w:val="00A76796"/>
    <w:rsid w:val="00AB11F2"/>
    <w:rsid w:val="00AB483F"/>
    <w:rsid w:val="00B81E37"/>
    <w:rsid w:val="00CC24FC"/>
    <w:rsid w:val="00CD2BAA"/>
    <w:rsid w:val="00E66FA4"/>
    <w:rsid w:val="00F74D6E"/>
    <w:rsid w:val="00F74EE9"/>
    <w:rsid w:val="00FE3F02"/>
    <w:rsid w:val="00FE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D9988"/>
  <w15:chartTrackingRefBased/>
  <w15:docId w15:val="{AF1D8DDE-08B3-448F-80D6-1FA4468B1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6796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A7679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3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81980">
          <w:marLeft w:val="36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10">
          <w:marLeft w:val="36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f.gwhitehead@igse.ac.k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user</cp:lastModifiedBy>
  <cp:revision>5</cp:revision>
  <dcterms:created xsi:type="dcterms:W3CDTF">2017-07-20T02:13:00Z</dcterms:created>
  <dcterms:modified xsi:type="dcterms:W3CDTF">2018-11-01T19:37:00Z</dcterms:modified>
</cp:coreProperties>
</file>